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35DA11" w14:textId="77777777" w:rsidR="004F5875" w:rsidRPr="004F5875" w:rsidRDefault="000C622F" w:rsidP="004F587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ÜHENDİSLİK</w:t>
      </w:r>
      <w:r w:rsidR="004F5875" w:rsidRPr="004F5875">
        <w:rPr>
          <w:b/>
          <w:sz w:val="28"/>
          <w:szCs w:val="28"/>
        </w:rPr>
        <w:t xml:space="preserve"> FAKÜLTESİ</w:t>
      </w:r>
    </w:p>
    <w:p w14:paraId="16FBC3ED" w14:textId="77777777" w:rsidR="004F5875" w:rsidRDefault="001A20A9" w:rsidP="004F587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.……..</w:t>
      </w:r>
      <w:r w:rsidR="004F5875" w:rsidRPr="004F5875">
        <w:rPr>
          <w:b/>
          <w:sz w:val="28"/>
          <w:szCs w:val="28"/>
        </w:rPr>
        <w:t>…</w:t>
      </w:r>
      <w:r w:rsidR="00727F62">
        <w:rPr>
          <w:b/>
          <w:sz w:val="28"/>
          <w:szCs w:val="28"/>
        </w:rPr>
        <w:t>.......</w:t>
      </w:r>
      <w:r w:rsidR="004F5875" w:rsidRPr="004F5875">
        <w:rPr>
          <w:b/>
          <w:sz w:val="28"/>
          <w:szCs w:val="28"/>
        </w:rPr>
        <w:t>………… MÜHENDİSLİĞİ BÖLÜMÜ</w:t>
      </w:r>
    </w:p>
    <w:p w14:paraId="5398176A" w14:textId="77777777" w:rsidR="000029A2" w:rsidRPr="00A07782" w:rsidRDefault="000029A2" w:rsidP="00ED13C8">
      <w:pPr>
        <w:jc w:val="right"/>
        <w:rPr>
          <w:b/>
          <w:sz w:val="28"/>
          <w:szCs w:val="28"/>
        </w:rPr>
      </w:pPr>
    </w:p>
    <w:p w14:paraId="0CC71FD1" w14:textId="77777777" w:rsidR="000029A2" w:rsidRPr="00A07782" w:rsidRDefault="000029A2" w:rsidP="004F5875">
      <w:pPr>
        <w:jc w:val="center"/>
        <w:rPr>
          <w:b/>
          <w:i/>
          <w:sz w:val="28"/>
          <w:szCs w:val="28"/>
        </w:rPr>
      </w:pPr>
    </w:p>
    <w:p w14:paraId="4E1C5464" w14:textId="77777777" w:rsidR="000029A2" w:rsidRPr="00A07782" w:rsidRDefault="000029A2" w:rsidP="004F5875">
      <w:pPr>
        <w:jc w:val="center"/>
        <w:rPr>
          <w:b/>
          <w:i/>
          <w:sz w:val="28"/>
          <w:szCs w:val="28"/>
        </w:rPr>
      </w:pPr>
    </w:p>
    <w:p w14:paraId="2FDE5466" w14:textId="77777777" w:rsidR="004F5875" w:rsidRPr="004F5875" w:rsidRDefault="004F5875" w:rsidP="004F5875">
      <w:pPr>
        <w:jc w:val="center"/>
        <w:rPr>
          <w:b/>
          <w:sz w:val="28"/>
          <w:szCs w:val="28"/>
        </w:rPr>
      </w:pPr>
      <w:r w:rsidRPr="004F5875">
        <w:rPr>
          <w:b/>
          <w:sz w:val="28"/>
          <w:szCs w:val="28"/>
        </w:rPr>
        <w:t>MEZUNİYET KOMİSYONU TOPLANTI TUTANAĞI</w:t>
      </w:r>
    </w:p>
    <w:p w14:paraId="7F589F3F" w14:textId="77777777" w:rsidR="001A20A9" w:rsidRDefault="001A20A9" w:rsidP="004F587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05E23E0F" w14:textId="77777777" w:rsidR="004F5875" w:rsidRPr="001A20A9" w:rsidRDefault="001A20A9" w:rsidP="004F5875">
      <w:pPr>
        <w:jc w:val="center"/>
      </w:pPr>
      <w:r>
        <w:t xml:space="preserve">                                                                                                                                 </w:t>
      </w:r>
    </w:p>
    <w:p w14:paraId="537376D3" w14:textId="77777777" w:rsidR="001A20A9" w:rsidRDefault="001A20A9" w:rsidP="004F587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>…/</w:t>
      </w:r>
      <w:r w:rsidR="001C723B">
        <w:rPr>
          <w:b/>
          <w:sz w:val="28"/>
          <w:szCs w:val="28"/>
        </w:rPr>
        <w:t>.../</w:t>
      </w:r>
      <w:r>
        <w:rPr>
          <w:b/>
          <w:sz w:val="28"/>
          <w:szCs w:val="28"/>
        </w:rPr>
        <w:t>…</w:t>
      </w:r>
      <w:r w:rsidR="001C723B">
        <w:rPr>
          <w:b/>
          <w:sz w:val="28"/>
          <w:szCs w:val="28"/>
        </w:rPr>
        <w:t>.</w:t>
      </w:r>
    </w:p>
    <w:p w14:paraId="0FA27165" w14:textId="77777777" w:rsidR="004F5875" w:rsidRPr="004F5875" w:rsidRDefault="004F5875" w:rsidP="004F5875">
      <w:pPr>
        <w:jc w:val="center"/>
        <w:rPr>
          <w:b/>
          <w:sz w:val="28"/>
          <w:szCs w:val="28"/>
        </w:rPr>
      </w:pPr>
    </w:p>
    <w:p w14:paraId="65E4E304" w14:textId="77777777" w:rsidR="004F5875" w:rsidRPr="004F5875" w:rsidRDefault="004F5875" w:rsidP="004F5875">
      <w:pPr>
        <w:ind w:firstLine="708"/>
        <w:jc w:val="both"/>
      </w:pPr>
      <w:r w:rsidRPr="004F5875">
        <w:t xml:space="preserve">Aşağıda adı soyadı ve numarası belirtilen öğrencilerin </w:t>
      </w:r>
      <w:r w:rsidR="000029A2">
        <w:t xml:space="preserve">mezuniyet </w:t>
      </w:r>
      <w:r w:rsidRPr="004F5875">
        <w:t xml:space="preserve">durumu </w:t>
      </w:r>
      <w:r w:rsidR="007F11A7">
        <w:t xml:space="preserve">komisyonumuzca </w:t>
      </w:r>
      <w:r w:rsidRPr="004F5875">
        <w:t>incelenmiş olup,</w:t>
      </w:r>
      <w:r>
        <w:t xml:space="preserve"> </w:t>
      </w:r>
      <w:r w:rsidR="00C27D60">
        <w:t xml:space="preserve">Fakültemiz eğitim-öğretim planında yer alan bütün dersleri </w:t>
      </w:r>
      <w:r w:rsidR="00DC5269">
        <w:t>aldıkları ve</w:t>
      </w:r>
      <w:r w:rsidR="00C27D60">
        <w:t xml:space="preserve"> başarılı oldukları </w:t>
      </w:r>
      <w:r w:rsidR="00797FEE">
        <w:t>görülmüştür.</w:t>
      </w:r>
      <w:r w:rsidR="00C27D60">
        <w:t xml:space="preserve"> </w:t>
      </w:r>
      <w:r w:rsidRPr="004F5875">
        <w:t>…………</w:t>
      </w:r>
      <w:r w:rsidR="00C27D60">
        <w:t>....</w:t>
      </w:r>
      <w:r w:rsidR="00797FEE">
        <w:t>.....</w:t>
      </w:r>
      <w:r w:rsidR="00C27D60">
        <w:t>.............</w:t>
      </w:r>
      <w:r w:rsidR="00DC5269">
        <w:t>...........</w:t>
      </w:r>
      <w:proofErr w:type="gramStart"/>
      <w:r>
        <w:t>…</w:t>
      </w:r>
      <w:r w:rsidR="005C1177">
        <w:t>....</w:t>
      </w:r>
      <w:proofErr w:type="gramEnd"/>
      <w:r>
        <w:t>……</w:t>
      </w:r>
      <w:r w:rsidRPr="004F5875">
        <w:t xml:space="preserve">Mühendisliği </w:t>
      </w:r>
      <w:r w:rsidR="002D48C7">
        <w:t xml:space="preserve">(N.Ö./İ.Ö.) </w:t>
      </w:r>
      <w:r w:rsidRPr="004F5875">
        <w:t xml:space="preserve">Bölümünden </w:t>
      </w:r>
      <w:r w:rsidR="000029A2" w:rsidRPr="00BE0076">
        <w:rPr>
          <w:b/>
          <w:i/>
        </w:rPr>
        <w:t>mezun</w:t>
      </w:r>
      <w:r w:rsidR="000029A2">
        <w:t xml:space="preserve"> olmalarına </w:t>
      </w:r>
      <w:r w:rsidRPr="004F5875">
        <w:t xml:space="preserve">engel bir durum </w:t>
      </w:r>
      <w:r w:rsidR="00797FEE">
        <w:t>bulunmamaktadır</w:t>
      </w:r>
      <w:r w:rsidRPr="004F5875">
        <w:t>.</w:t>
      </w:r>
    </w:p>
    <w:p w14:paraId="18E5FA8E" w14:textId="77777777" w:rsidR="004F5875" w:rsidRDefault="004F5875" w:rsidP="004F5875">
      <w:r>
        <w:t xml:space="preserve">   </w:t>
      </w:r>
    </w:p>
    <w:p w14:paraId="49C9D4DB" w14:textId="77777777" w:rsidR="004F5875" w:rsidRDefault="004F5875" w:rsidP="004F5875"/>
    <w:p w14:paraId="5EF7A308" w14:textId="77777777" w:rsidR="004F5875" w:rsidRDefault="004F5875" w:rsidP="004F5875"/>
    <w:p w14:paraId="5D366310" w14:textId="77777777" w:rsidR="004F5875" w:rsidRPr="004F5875" w:rsidRDefault="004F5875" w:rsidP="004F5875">
      <w:r>
        <w:t xml:space="preserve">     </w:t>
      </w:r>
      <w:r w:rsidRPr="004F5875">
        <w:t>………………………</w:t>
      </w:r>
      <w:r>
        <w:tab/>
      </w:r>
      <w:r>
        <w:tab/>
      </w:r>
      <w:r>
        <w:tab/>
      </w:r>
      <w:r>
        <w:tab/>
      </w:r>
      <w:r>
        <w:tab/>
      </w:r>
      <w:r w:rsidR="00A07782">
        <w:tab/>
      </w:r>
      <w:r>
        <w:t xml:space="preserve">    ……………………..</w:t>
      </w:r>
    </w:p>
    <w:p w14:paraId="0A835201" w14:textId="77777777" w:rsidR="004F5875" w:rsidRPr="00B27B04" w:rsidRDefault="004F5875" w:rsidP="004F5875">
      <w:pPr>
        <w:rPr>
          <w:b/>
        </w:rPr>
      </w:pPr>
      <w:r w:rsidRPr="00B27B04">
        <w:rPr>
          <w:b/>
        </w:rPr>
        <w:t>Mezuniyet Komisyon Üyesi</w:t>
      </w:r>
      <w:r w:rsidRPr="00B27B04">
        <w:rPr>
          <w:b/>
        </w:rPr>
        <w:tab/>
      </w:r>
      <w:r w:rsidRPr="00B27B04">
        <w:rPr>
          <w:b/>
        </w:rPr>
        <w:tab/>
      </w:r>
      <w:r w:rsidRPr="00B27B04">
        <w:rPr>
          <w:b/>
        </w:rPr>
        <w:tab/>
      </w:r>
      <w:r w:rsidRPr="00B27B04">
        <w:rPr>
          <w:b/>
        </w:rPr>
        <w:tab/>
      </w:r>
      <w:r w:rsidRPr="00B27B04">
        <w:rPr>
          <w:b/>
        </w:rPr>
        <w:tab/>
      </w:r>
      <w:r w:rsidR="00A07782" w:rsidRPr="00B27B04">
        <w:rPr>
          <w:b/>
        </w:rPr>
        <w:t xml:space="preserve">           </w:t>
      </w:r>
      <w:r w:rsidRPr="00B27B04">
        <w:rPr>
          <w:b/>
        </w:rPr>
        <w:t>Mezuniyet Komisyon Üyesi</w:t>
      </w:r>
    </w:p>
    <w:p w14:paraId="6AEDA722" w14:textId="77777777" w:rsidR="004F5875" w:rsidRPr="004F5875" w:rsidRDefault="004F5875"/>
    <w:p w14:paraId="3A31BB16" w14:textId="77777777" w:rsidR="004F5875" w:rsidRDefault="004F5875"/>
    <w:p w14:paraId="20E31F06" w14:textId="77777777" w:rsidR="004F5875" w:rsidRPr="004F5875" w:rsidRDefault="004F5875"/>
    <w:p w14:paraId="4429EF76" w14:textId="77777777" w:rsidR="004F5875" w:rsidRDefault="004F5875" w:rsidP="004F5875">
      <w:pPr>
        <w:jc w:val="center"/>
      </w:pPr>
      <w:r>
        <w:t>………………………….</w:t>
      </w:r>
    </w:p>
    <w:p w14:paraId="17D46A3F" w14:textId="77777777" w:rsidR="004F5875" w:rsidRPr="00B27B04" w:rsidRDefault="004F5875" w:rsidP="004F5875">
      <w:pPr>
        <w:jc w:val="center"/>
        <w:rPr>
          <w:b/>
        </w:rPr>
      </w:pPr>
      <w:r w:rsidRPr="00B27B04">
        <w:rPr>
          <w:b/>
        </w:rPr>
        <w:t>Mezuniyet Komisyon Başkanı</w:t>
      </w:r>
    </w:p>
    <w:p w14:paraId="4AFCA756" w14:textId="77777777" w:rsidR="004F5875" w:rsidRDefault="004F5875" w:rsidP="004F5875"/>
    <w:p w14:paraId="59AC6DC6" w14:textId="77777777" w:rsidR="004F5875" w:rsidRDefault="004F5875" w:rsidP="004F5875"/>
    <w:p w14:paraId="46FC3579" w14:textId="77777777" w:rsidR="008150D8" w:rsidRDefault="008150D8" w:rsidP="004F5875"/>
    <w:p w14:paraId="549C360D" w14:textId="77777777" w:rsidR="004F5875" w:rsidRPr="003F417C" w:rsidRDefault="004F5875" w:rsidP="004F5875">
      <w:pPr>
        <w:rPr>
          <w:b/>
          <w:i/>
        </w:rPr>
      </w:pPr>
      <w:r w:rsidRPr="003F417C">
        <w:rPr>
          <w:b/>
          <w:i/>
        </w:rPr>
        <w:t>Mezun Olan Öğrenciler:</w:t>
      </w:r>
      <w:r w:rsidRPr="003F417C">
        <w:rPr>
          <w:b/>
          <w:i/>
        </w:rPr>
        <w:tab/>
      </w:r>
      <w:r w:rsidRPr="003F417C">
        <w:rPr>
          <w:b/>
          <w:i/>
        </w:rPr>
        <w:tab/>
      </w: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643"/>
        <w:gridCol w:w="1043"/>
        <w:gridCol w:w="2169"/>
        <w:gridCol w:w="1376"/>
        <w:gridCol w:w="1797"/>
        <w:gridCol w:w="1243"/>
        <w:gridCol w:w="1073"/>
      </w:tblGrid>
      <w:tr w:rsidR="00F92EC9" w14:paraId="195A8849" w14:textId="77777777" w:rsidTr="00F92EC9">
        <w:trPr>
          <w:trHeight w:val="312"/>
        </w:trPr>
        <w:tc>
          <w:tcPr>
            <w:tcW w:w="336" w:type="pct"/>
            <w:vMerge w:val="restart"/>
            <w:vAlign w:val="center"/>
          </w:tcPr>
          <w:p w14:paraId="07D27B6D" w14:textId="77777777" w:rsidR="00F92EC9" w:rsidRPr="00890AD1" w:rsidRDefault="00F92EC9" w:rsidP="00F92EC9">
            <w:pPr>
              <w:rPr>
                <w:b/>
              </w:rPr>
            </w:pPr>
            <w:r w:rsidRPr="00890AD1">
              <w:rPr>
                <w:b/>
              </w:rPr>
              <w:t>Sıra No</w:t>
            </w:r>
            <w:r>
              <w:rPr>
                <w:b/>
              </w:rPr>
              <w:t>.</w:t>
            </w:r>
          </w:p>
        </w:tc>
        <w:tc>
          <w:tcPr>
            <w:tcW w:w="558" w:type="pct"/>
            <w:vMerge w:val="restart"/>
            <w:vAlign w:val="center"/>
          </w:tcPr>
          <w:p w14:paraId="30D5AAE3" w14:textId="77777777" w:rsidR="00F92EC9" w:rsidRPr="00890AD1" w:rsidRDefault="00F92EC9" w:rsidP="00F92EC9">
            <w:pPr>
              <w:rPr>
                <w:b/>
              </w:rPr>
            </w:pPr>
            <w:r>
              <w:rPr>
                <w:b/>
              </w:rPr>
              <w:t>Öğrenci No.</w:t>
            </w:r>
          </w:p>
        </w:tc>
        <w:tc>
          <w:tcPr>
            <w:tcW w:w="1162" w:type="pct"/>
            <w:vMerge w:val="restart"/>
            <w:vAlign w:val="center"/>
          </w:tcPr>
          <w:p w14:paraId="10099957" w14:textId="77777777" w:rsidR="00F92EC9" w:rsidRPr="00890AD1" w:rsidRDefault="00F92EC9" w:rsidP="00F92EC9">
            <w:pPr>
              <w:rPr>
                <w:b/>
              </w:rPr>
            </w:pPr>
            <w:r w:rsidRPr="00890AD1">
              <w:rPr>
                <w:b/>
              </w:rPr>
              <w:t>Adı Soyadı</w:t>
            </w:r>
          </w:p>
        </w:tc>
        <w:tc>
          <w:tcPr>
            <w:tcW w:w="2944" w:type="pct"/>
            <w:gridSpan w:val="4"/>
            <w:vAlign w:val="center"/>
          </w:tcPr>
          <w:p w14:paraId="5B4C4E09" w14:textId="77777777" w:rsidR="00F92EC9" w:rsidRPr="00890AD1" w:rsidRDefault="00F92EC9" w:rsidP="00F92EC9">
            <w:pPr>
              <w:jc w:val="center"/>
              <w:rPr>
                <w:b/>
              </w:rPr>
            </w:pPr>
            <w:r>
              <w:rPr>
                <w:b/>
              </w:rPr>
              <w:t>Öğrencinin</w:t>
            </w:r>
          </w:p>
        </w:tc>
      </w:tr>
      <w:tr w:rsidR="00F92EC9" w14:paraId="4668BF55" w14:textId="77777777" w:rsidTr="00F92EC9">
        <w:trPr>
          <w:trHeight w:val="240"/>
        </w:trPr>
        <w:tc>
          <w:tcPr>
            <w:tcW w:w="336" w:type="pct"/>
            <w:vMerge/>
            <w:vAlign w:val="center"/>
          </w:tcPr>
          <w:p w14:paraId="412B2A44" w14:textId="77777777" w:rsidR="00F92EC9" w:rsidRPr="00890AD1" w:rsidRDefault="00F92EC9" w:rsidP="00F92EC9">
            <w:pPr>
              <w:rPr>
                <w:b/>
              </w:rPr>
            </w:pPr>
          </w:p>
        </w:tc>
        <w:tc>
          <w:tcPr>
            <w:tcW w:w="558" w:type="pct"/>
            <w:vMerge/>
            <w:vAlign w:val="center"/>
          </w:tcPr>
          <w:p w14:paraId="30015310" w14:textId="77777777" w:rsidR="00F92EC9" w:rsidRDefault="00F92EC9" w:rsidP="00F92EC9">
            <w:pPr>
              <w:rPr>
                <w:b/>
              </w:rPr>
            </w:pPr>
          </w:p>
        </w:tc>
        <w:tc>
          <w:tcPr>
            <w:tcW w:w="1162" w:type="pct"/>
            <w:vMerge/>
            <w:vAlign w:val="center"/>
          </w:tcPr>
          <w:p w14:paraId="3DDC56EB" w14:textId="77777777" w:rsidR="00F92EC9" w:rsidRPr="00890AD1" w:rsidRDefault="00F92EC9" w:rsidP="00F92EC9">
            <w:pPr>
              <w:rPr>
                <w:b/>
              </w:rPr>
            </w:pPr>
          </w:p>
        </w:tc>
        <w:tc>
          <w:tcPr>
            <w:tcW w:w="738" w:type="pct"/>
            <w:vAlign w:val="center"/>
          </w:tcPr>
          <w:p w14:paraId="48FF417F" w14:textId="77777777" w:rsidR="00F92EC9" w:rsidRPr="00890AD1" w:rsidRDefault="00F92EC9" w:rsidP="00F92EC9">
            <w:pPr>
              <w:jc w:val="center"/>
              <w:rPr>
                <w:b/>
              </w:rPr>
            </w:pPr>
            <w:r>
              <w:rPr>
                <w:b/>
              </w:rPr>
              <w:t>Tabi olduğu müfredat</w:t>
            </w:r>
          </w:p>
        </w:tc>
        <w:tc>
          <w:tcPr>
            <w:tcW w:w="963" w:type="pct"/>
            <w:tcBorders>
              <w:top w:val="single" w:sz="4" w:space="0" w:color="auto"/>
            </w:tcBorders>
            <w:vAlign w:val="center"/>
          </w:tcPr>
          <w:p w14:paraId="038093F6" w14:textId="77777777" w:rsidR="00F92EC9" w:rsidRPr="00890AD1" w:rsidRDefault="00F92EC9" w:rsidP="00F92EC9">
            <w:pPr>
              <w:jc w:val="center"/>
              <w:rPr>
                <w:b/>
              </w:rPr>
            </w:pPr>
            <w:r w:rsidRPr="00890AD1">
              <w:rPr>
                <w:b/>
              </w:rPr>
              <w:t xml:space="preserve">Genel </w:t>
            </w:r>
            <w:r>
              <w:rPr>
                <w:b/>
              </w:rPr>
              <w:t>Akademik Not</w:t>
            </w:r>
            <w:r w:rsidRPr="00890AD1">
              <w:rPr>
                <w:b/>
              </w:rPr>
              <w:t xml:space="preserve"> Ortalaması</w:t>
            </w:r>
          </w:p>
        </w:tc>
        <w:tc>
          <w:tcPr>
            <w:tcW w:w="667" w:type="pct"/>
            <w:tcBorders>
              <w:top w:val="single" w:sz="4" w:space="0" w:color="auto"/>
            </w:tcBorders>
            <w:vAlign w:val="center"/>
          </w:tcPr>
          <w:p w14:paraId="76B8EA47" w14:textId="77777777" w:rsidR="00F92EC9" w:rsidRPr="00890AD1" w:rsidRDefault="00F92EC9" w:rsidP="00F92EC9">
            <w:pPr>
              <w:jc w:val="center"/>
              <w:rPr>
                <w:b/>
              </w:rPr>
            </w:pPr>
            <w:r>
              <w:rPr>
                <w:b/>
              </w:rPr>
              <w:t>AKTS Kredisi</w:t>
            </w:r>
          </w:p>
        </w:tc>
        <w:tc>
          <w:tcPr>
            <w:tcW w:w="576" w:type="pct"/>
            <w:tcBorders>
              <w:top w:val="single" w:sz="4" w:space="0" w:color="auto"/>
            </w:tcBorders>
            <w:vAlign w:val="center"/>
          </w:tcPr>
          <w:p w14:paraId="2F00A28D" w14:textId="77777777" w:rsidR="00F92EC9" w:rsidRDefault="00F92EC9" w:rsidP="00F92EC9">
            <w:pPr>
              <w:jc w:val="center"/>
              <w:rPr>
                <w:b/>
              </w:rPr>
            </w:pPr>
            <w:r>
              <w:rPr>
                <w:b/>
              </w:rPr>
              <w:t>Staj gün sayısı</w:t>
            </w:r>
          </w:p>
        </w:tc>
      </w:tr>
      <w:tr w:rsidR="00F92EC9" w14:paraId="1311F21F" w14:textId="77777777" w:rsidTr="00F92EC9">
        <w:trPr>
          <w:trHeight w:val="397"/>
        </w:trPr>
        <w:tc>
          <w:tcPr>
            <w:tcW w:w="336" w:type="pct"/>
          </w:tcPr>
          <w:p w14:paraId="3B80FDFD" w14:textId="77777777" w:rsidR="00F92EC9" w:rsidRDefault="00F92EC9" w:rsidP="004F5875"/>
        </w:tc>
        <w:tc>
          <w:tcPr>
            <w:tcW w:w="558" w:type="pct"/>
          </w:tcPr>
          <w:p w14:paraId="5E9CB224" w14:textId="77777777" w:rsidR="00F92EC9" w:rsidRDefault="00F92EC9" w:rsidP="004F5875"/>
        </w:tc>
        <w:tc>
          <w:tcPr>
            <w:tcW w:w="1162" w:type="pct"/>
          </w:tcPr>
          <w:p w14:paraId="3C6B0A1C" w14:textId="77777777" w:rsidR="00F92EC9" w:rsidRDefault="00F92EC9" w:rsidP="004F5875">
            <w:r>
              <w:t xml:space="preserve">                                                                        </w:t>
            </w:r>
          </w:p>
        </w:tc>
        <w:tc>
          <w:tcPr>
            <w:tcW w:w="738" w:type="pct"/>
          </w:tcPr>
          <w:p w14:paraId="716FB7C0" w14:textId="77777777" w:rsidR="00F92EC9" w:rsidRPr="00890AD1" w:rsidRDefault="00F92EC9" w:rsidP="0086610C">
            <w:pPr>
              <w:jc w:val="center"/>
              <w:rPr>
                <w:b/>
              </w:rPr>
            </w:pPr>
          </w:p>
        </w:tc>
        <w:tc>
          <w:tcPr>
            <w:tcW w:w="963" w:type="pct"/>
            <w:vAlign w:val="center"/>
          </w:tcPr>
          <w:p w14:paraId="65E929F3" w14:textId="77777777" w:rsidR="00F92EC9" w:rsidRPr="00890AD1" w:rsidRDefault="00F92EC9" w:rsidP="0086610C">
            <w:pPr>
              <w:jc w:val="center"/>
              <w:rPr>
                <w:b/>
              </w:rPr>
            </w:pPr>
          </w:p>
        </w:tc>
        <w:tc>
          <w:tcPr>
            <w:tcW w:w="667" w:type="pct"/>
          </w:tcPr>
          <w:p w14:paraId="3CFB2A04" w14:textId="77777777" w:rsidR="00F92EC9" w:rsidRPr="00890AD1" w:rsidRDefault="00F92EC9" w:rsidP="0086610C">
            <w:pPr>
              <w:jc w:val="center"/>
              <w:rPr>
                <w:b/>
              </w:rPr>
            </w:pPr>
          </w:p>
        </w:tc>
        <w:tc>
          <w:tcPr>
            <w:tcW w:w="576" w:type="pct"/>
          </w:tcPr>
          <w:p w14:paraId="0A87B406" w14:textId="77777777" w:rsidR="00F92EC9" w:rsidRPr="00890AD1" w:rsidRDefault="00F92EC9" w:rsidP="0086610C">
            <w:pPr>
              <w:jc w:val="center"/>
              <w:rPr>
                <w:b/>
              </w:rPr>
            </w:pPr>
          </w:p>
        </w:tc>
      </w:tr>
      <w:tr w:rsidR="00F92EC9" w14:paraId="79E6CE36" w14:textId="77777777" w:rsidTr="00F92EC9">
        <w:trPr>
          <w:trHeight w:val="397"/>
        </w:trPr>
        <w:tc>
          <w:tcPr>
            <w:tcW w:w="336" w:type="pct"/>
          </w:tcPr>
          <w:p w14:paraId="32823B9F" w14:textId="77777777" w:rsidR="00F92EC9" w:rsidRDefault="00F92EC9" w:rsidP="004F5875"/>
        </w:tc>
        <w:tc>
          <w:tcPr>
            <w:tcW w:w="558" w:type="pct"/>
          </w:tcPr>
          <w:p w14:paraId="49360A9E" w14:textId="77777777" w:rsidR="00F92EC9" w:rsidRDefault="00F92EC9" w:rsidP="004F5875"/>
        </w:tc>
        <w:tc>
          <w:tcPr>
            <w:tcW w:w="1162" w:type="pct"/>
          </w:tcPr>
          <w:p w14:paraId="394230A8" w14:textId="77777777" w:rsidR="00F92EC9" w:rsidRDefault="00F92EC9" w:rsidP="004F5875"/>
        </w:tc>
        <w:tc>
          <w:tcPr>
            <w:tcW w:w="738" w:type="pct"/>
          </w:tcPr>
          <w:p w14:paraId="3B516E08" w14:textId="77777777" w:rsidR="00F92EC9" w:rsidRDefault="00F92EC9" w:rsidP="001A20A9"/>
        </w:tc>
        <w:tc>
          <w:tcPr>
            <w:tcW w:w="963" w:type="pct"/>
          </w:tcPr>
          <w:p w14:paraId="3DF6E9F2" w14:textId="77777777" w:rsidR="00F92EC9" w:rsidRDefault="00F92EC9" w:rsidP="001A20A9"/>
        </w:tc>
        <w:tc>
          <w:tcPr>
            <w:tcW w:w="667" w:type="pct"/>
          </w:tcPr>
          <w:p w14:paraId="4479B5DE" w14:textId="77777777" w:rsidR="00F92EC9" w:rsidRDefault="00F92EC9" w:rsidP="001A20A9"/>
        </w:tc>
        <w:tc>
          <w:tcPr>
            <w:tcW w:w="576" w:type="pct"/>
          </w:tcPr>
          <w:p w14:paraId="0C42CE08" w14:textId="77777777" w:rsidR="00F92EC9" w:rsidRDefault="00F92EC9" w:rsidP="001A20A9"/>
        </w:tc>
      </w:tr>
      <w:tr w:rsidR="00F92EC9" w14:paraId="49899217" w14:textId="77777777" w:rsidTr="00F92EC9">
        <w:trPr>
          <w:trHeight w:val="397"/>
        </w:trPr>
        <w:tc>
          <w:tcPr>
            <w:tcW w:w="336" w:type="pct"/>
          </w:tcPr>
          <w:p w14:paraId="2681EE7F" w14:textId="77777777" w:rsidR="00F92EC9" w:rsidRDefault="00F92EC9" w:rsidP="004F5875"/>
        </w:tc>
        <w:tc>
          <w:tcPr>
            <w:tcW w:w="558" w:type="pct"/>
          </w:tcPr>
          <w:p w14:paraId="61A741CC" w14:textId="77777777" w:rsidR="00F92EC9" w:rsidRDefault="00F92EC9" w:rsidP="004F5875"/>
        </w:tc>
        <w:tc>
          <w:tcPr>
            <w:tcW w:w="1162" w:type="pct"/>
          </w:tcPr>
          <w:p w14:paraId="689409C5" w14:textId="77777777" w:rsidR="00F92EC9" w:rsidRDefault="00F92EC9" w:rsidP="004F5875"/>
        </w:tc>
        <w:tc>
          <w:tcPr>
            <w:tcW w:w="738" w:type="pct"/>
          </w:tcPr>
          <w:p w14:paraId="1247C288" w14:textId="77777777" w:rsidR="00F92EC9" w:rsidRDefault="00F92EC9" w:rsidP="001A20A9"/>
        </w:tc>
        <w:tc>
          <w:tcPr>
            <w:tcW w:w="963" w:type="pct"/>
          </w:tcPr>
          <w:p w14:paraId="65FE8776" w14:textId="77777777" w:rsidR="00F92EC9" w:rsidRDefault="00F92EC9" w:rsidP="001A20A9"/>
        </w:tc>
        <w:tc>
          <w:tcPr>
            <w:tcW w:w="667" w:type="pct"/>
          </w:tcPr>
          <w:p w14:paraId="709FB293" w14:textId="77777777" w:rsidR="00F92EC9" w:rsidRDefault="00F92EC9" w:rsidP="001A20A9"/>
        </w:tc>
        <w:tc>
          <w:tcPr>
            <w:tcW w:w="576" w:type="pct"/>
          </w:tcPr>
          <w:p w14:paraId="3992A325" w14:textId="77777777" w:rsidR="00F92EC9" w:rsidRDefault="00F92EC9" w:rsidP="001A20A9"/>
        </w:tc>
      </w:tr>
      <w:tr w:rsidR="00F92EC9" w14:paraId="41AD8CFB" w14:textId="77777777" w:rsidTr="00F92EC9">
        <w:trPr>
          <w:trHeight w:val="397"/>
        </w:trPr>
        <w:tc>
          <w:tcPr>
            <w:tcW w:w="336" w:type="pct"/>
          </w:tcPr>
          <w:p w14:paraId="3DB6596B" w14:textId="77777777" w:rsidR="00F92EC9" w:rsidRDefault="00F92EC9" w:rsidP="004F5875"/>
        </w:tc>
        <w:tc>
          <w:tcPr>
            <w:tcW w:w="558" w:type="pct"/>
          </w:tcPr>
          <w:p w14:paraId="17912847" w14:textId="77777777" w:rsidR="00F92EC9" w:rsidRDefault="00F92EC9" w:rsidP="004F5875"/>
        </w:tc>
        <w:tc>
          <w:tcPr>
            <w:tcW w:w="1162" w:type="pct"/>
          </w:tcPr>
          <w:p w14:paraId="36C2ED6E" w14:textId="77777777" w:rsidR="00F92EC9" w:rsidRDefault="00F92EC9" w:rsidP="004F5875"/>
        </w:tc>
        <w:tc>
          <w:tcPr>
            <w:tcW w:w="738" w:type="pct"/>
          </w:tcPr>
          <w:p w14:paraId="6F1B734B" w14:textId="77777777" w:rsidR="00F92EC9" w:rsidRDefault="00F92EC9" w:rsidP="001A20A9"/>
        </w:tc>
        <w:tc>
          <w:tcPr>
            <w:tcW w:w="963" w:type="pct"/>
          </w:tcPr>
          <w:p w14:paraId="0B22F863" w14:textId="77777777" w:rsidR="00F92EC9" w:rsidRDefault="00F92EC9" w:rsidP="001A20A9"/>
        </w:tc>
        <w:tc>
          <w:tcPr>
            <w:tcW w:w="667" w:type="pct"/>
          </w:tcPr>
          <w:p w14:paraId="579FB66B" w14:textId="77777777" w:rsidR="00F92EC9" w:rsidRDefault="00F92EC9" w:rsidP="001A20A9"/>
        </w:tc>
        <w:tc>
          <w:tcPr>
            <w:tcW w:w="576" w:type="pct"/>
          </w:tcPr>
          <w:p w14:paraId="25261983" w14:textId="77777777" w:rsidR="00F92EC9" w:rsidRDefault="00F92EC9" w:rsidP="001A20A9"/>
        </w:tc>
      </w:tr>
      <w:tr w:rsidR="00F92EC9" w14:paraId="559C1EE7" w14:textId="77777777" w:rsidTr="00F92EC9">
        <w:trPr>
          <w:trHeight w:val="397"/>
        </w:trPr>
        <w:tc>
          <w:tcPr>
            <w:tcW w:w="336" w:type="pct"/>
          </w:tcPr>
          <w:p w14:paraId="3A066395" w14:textId="77777777" w:rsidR="00F92EC9" w:rsidRDefault="00F92EC9" w:rsidP="004F5875"/>
        </w:tc>
        <w:tc>
          <w:tcPr>
            <w:tcW w:w="558" w:type="pct"/>
          </w:tcPr>
          <w:p w14:paraId="22272246" w14:textId="77777777" w:rsidR="00F92EC9" w:rsidRDefault="00F92EC9" w:rsidP="004F5875"/>
        </w:tc>
        <w:tc>
          <w:tcPr>
            <w:tcW w:w="1162" w:type="pct"/>
          </w:tcPr>
          <w:p w14:paraId="525A946C" w14:textId="77777777" w:rsidR="00F92EC9" w:rsidRDefault="00F92EC9" w:rsidP="004F5875"/>
        </w:tc>
        <w:tc>
          <w:tcPr>
            <w:tcW w:w="738" w:type="pct"/>
          </w:tcPr>
          <w:p w14:paraId="77FCC787" w14:textId="77777777" w:rsidR="00F92EC9" w:rsidRDefault="00F92EC9" w:rsidP="001A20A9"/>
        </w:tc>
        <w:tc>
          <w:tcPr>
            <w:tcW w:w="963" w:type="pct"/>
          </w:tcPr>
          <w:p w14:paraId="377F6D25" w14:textId="77777777" w:rsidR="00F92EC9" w:rsidRDefault="00F92EC9" w:rsidP="001A20A9"/>
        </w:tc>
        <w:tc>
          <w:tcPr>
            <w:tcW w:w="667" w:type="pct"/>
          </w:tcPr>
          <w:p w14:paraId="2E8AFBE2" w14:textId="77777777" w:rsidR="00F92EC9" w:rsidRDefault="00F92EC9" w:rsidP="001A20A9"/>
        </w:tc>
        <w:tc>
          <w:tcPr>
            <w:tcW w:w="576" w:type="pct"/>
          </w:tcPr>
          <w:p w14:paraId="24EDE5F8" w14:textId="77777777" w:rsidR="00F92EC9" w:rsidRDefault="00F92EC9" w:rsidP="001A20A9"/>
        </w:tc>
      </w:tr>
      <w:tr w:rsidR="00F92EC9" w14:paraId="6F58CE2B" w14:textId="77777777" w:rsidTr="00F92EC9">
        <w:trPr>
          <w:trHeight w:val="397"/>
        </w:trPr>
        <w:tc>
          <w:tcPr>
            <w:tcW w:w="336" w:type="pct"/>
          </w:tcPr>
          <w:p w14:paraId="615A6C84" w14:textId="77777777" w:rsidR="00F92EC9" w:rsidRDefault="00F92EC9" w:rsidP="004F5875"/>
        </w:tc>
        <w:tc>
          <w:tcPr>
            <w:tcW w:w="558" w:type="pct"/>
          </w:tcPr>
          <w:p w14:paraId="6501F3AB" w14:textId="77777777" w:rsidR="00F92EC9" w:rsidRDefault="00F92EC9" w:rsidP="004F5875"/>
        </w:tc>
        <w:tc>
          <w:tcPr>
            <w:tcW w:w="1162" w:type="pct"/>
          </w:tcPr>
          <w:p w14:paraId="16EDE0A8" w14:textId="77777777" w:rsidR="00F92EC9" w:rsidRDefault="00F92EC9" w:rsidP="004F5875"/>
        </w:tc>
        <w:tc>
          <w:tcPr>
            <w:tcW w:w="738" w:type="pct"/>
          </w:tcPr>
          <w:p w14:paraId="3ED05856" w14:textId="77777777" w:rsidR="00F92EC9" w:rsidRDefault="00F92EC9" w:rsidP="001A20A9"/>
        </w:tc>
        <w:tc>
          <w:tcPr>
            <w:tcW w:w="963" w:type="pct"/>
          </w:tcPr>
          <w:p w14:paraId="59D9A3C6" w14:textId="77777777" w:rsidR="00F92EC9" w:rsidRDefault="00F92EC9" w:rsidP="001A20A9"/>
        </w:tc>
        <w:tc>
          <w:tcPr>
            <w:tcW w:w="667" w:type="pct"/>
          </w:tcPr>
          <w:p w14:paraId="0D6CB62E" w14:textId="77777777" w:rsidR="00F92EC9" w:rsidRDefault="00F92EC9" w:rsidP="001A20A9"/>
        </w:tc>
        <w:tc>
          <w:tcPr>
            <w:tcW w:w="576" w:type="pct"/>
          </w:tcPr>
          <w:p w14:paraId="1E95AE9F" w14:textId="77777777" w:rsidR="00F92EC9" w:rsidRDefault="00F92EC9" w:rsidP="001A20A9"/>
        </w:tc>
      </w:tr>
    </w:tbl>
    <w:p w14:paraId="3CEA419B" w14:textId="77777777" w:rsidR="00F6385A" w:rsidRDefault="00F6385A" w:rsidP="004F5875"/>
    <w:p w14:paraId="01E3A610" w14:textId="77777777" w:rsidR="007E26FC" w:rsidRDefault="007E26FC" w:rsidP="004F5875"/>
    <w:p w14:paraId="1566639F" w14:textId="77777777" w:rsidR="00615E1C" w:rsidRDefault="00615E1C" w:rsidP="004F5875"/>
    <w:p w14:paraId="140879E6" w14:textId="77777777" w:rsidR="000C622F" w:rsidRDefault="00F6385A" w:rsidP="00F6385A">
      <w:r w:rsidRPr="004F5875">
        <w:t xml:space="preserve">Mezuniyet </w:t>
      </w:r>
      <w:proofErr w:type="spellStart"/>
      <w:r w:rsidRPr="004F5875">
        <w:t>Kom</w:t>
      </w:r>
      <w:r>
        <w:t>.</w:t>
      </w:r>
      <w:r w:rsidRPr="004F5875">
        <w:t>Ü</w:t>
      </w:r>
      <w:r>
        <w:t>yesi</w:t>
      </w:r>
      <w:proofErr w:type="spellEnd"/>
      <w:r>
        <w:t xml:space="preserve"> Paraf        </w:t>
      </w:r>
      <w:r w:rsidRPr="004F5875">
        <w:t xml:space="preserve">Mezuniyet </w:t>
      </w:r>
      <w:proofErr w:type="spellStart"/>
      <w:r w:rsidRPr="004F5875">
        <w:t>Kom</w:t>
      </w:r>
      <w:r>
        <w:t>.</w:t>
      </w:r>
      <w:r w:rsidRPr="004F5875">
        <w:t>Ü</w:t>
      </w:r>
      <w:r>
        <w:t>yesi</w:t>
      </w:r>
      <w:proofErr w:type="spellEnd"/>
      <w:r>
        <w:t xml:space="preserve"> Paraf</w:t>
      </w:r>
      <w:r>
        <w:tab/>
      </w:r>
      <w:r w:rsidR="008150D8">
        <w:t xml:space="preserve"> </w:t>
      </w:r>
      <w:r>
        <w:t xml:space="preserve">Mezuniyet </w:t>
      </w:r>
      <w:proofErr w:type="spellStart"/>
      <w:r>
        <w:t>Kom.Bşk</w:t>
      </w:r>
      <w:proofErr w:type="spellEnd"/>
      <w:r>
        <w:t>.</w:t>
      </w:r>
      <w:r w:rsidR="008150D8">
        <w:t xml:space="preserve"> </w:t>
      </w:r>
      <w:r>
        <w:t>Paraf</w:t>
      </w:r>
    </w:p>
    <w:p w14:paraId="24391A57" w14:textId="77777777" w:rsidR="00265B02" w:rsidRDefault="00265B02" w:rsidP="00F6385A"/>
    <w:p w14:paraId="3DB42E68" w14:textId="77777777" w:rsidR="00265B02" w:rsidRDefault="00265B02" w:rsidP="00F6385A"/>
    <w:p w14:paraId="44652B77" w14:textId="77777777" w:rsidR="00265B02" w:rsidRDefault="00265B02" w:rsidP="00F6385A"/>
    <w:p w14:paraId="78414C58" w14:textId="77777777" w:rsidR="00265B02" w:rsidRDefault="00265B02" w:rsidP="00F6385A"/>
    <w:sectPr w:rsidR="00265B02" w:rsidSect="00273D78">
      <w:headerReference w:type="default" r:id="rId7"/>
      <w:pgSz w:w="11906" w:h="16838" w:code="9"/>
      <w:pgMar w:top="2230" w:right="1134" w:bottom="568" w:left="1418" w:header="56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35AB96" w14:textId="77777777" w:rsidR="00273D78" w:rsidRDefault="00273D78" w:rsidP="00A07782">
      <w:r>
        <w:separator/>
      </w:r>
    </w:p>
  </w:endnote>
  <w:endnote w:type="continuationSeparator" w:id="0">
    <w:p w14:paraId="40723FE1" w14:textId="77777777" w:rsidR="00273D78" w:rsidRDefault="00273D78" w:rsidP="00A077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5F7D98" w14:textId="77777777" w:rsidR="00273D78" w:rsidRDefault="00273D78" w:rsidP="00A07782">
      <w:r>
        <w:separator/>
      </w:r>
    </w:p>
  </w:footnote>
  <w:footnote w:type="continuationSeparator" w:id="0">
    <w:p w14:paraId="1E5C4549" w14:textId="77777777" w:rsidR="00273D78" w:rsidRDefault="00273D78" w:rsidP="00A077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06F9CD" w14:textId="77777777" w:rsidR="00A07782" w:rsidRDefault="00727F62" w:rsidP="00727F62">
    <w:pPr>
      <w:pStyle w:val="stBilgi"/>
      <w:jc w:val="right"/>
      <w:rPr>
        <w:sz w:val="16"/>
        <w:szCs w:val="16"/>
      </w:rPr>
    </w:pPr>
    <w:r w:rsidRPr="00727F62">
      <w:rPr>
        <w:sz w:val="16"/>
        <w:szCs w:val="16"/>
      </w:rPr>
      <w:t>Mezuniyet Komisyon</w:t>
    </w:r>
    <w:r w:rsidR="00BD3C84">
      <w:rPr>
        <w:sz w:val="16"/>
        <w:szCs w:val="16"/>
      </w:rPr>
      <w:t xml:space="preserve">u Toplantı </w:t>
    </w:r>
    <w:r w:rsidRPr="00727F62">
      <w:rPr>
        <w:sz w:val="16"/>
        <w:szCs w:val="16"/>
      </w:rPr>
      <w:t>Tutanağı</w:t>
    </w:r>
  </w:p>
  <w:p w14:paraId="7DA9F5ED" w14:textId="77777777" w:rsidR="00265B02" w:rsidRDefault="00265B02" w:rsidP="00727F62">
    <w:pPr>
      <w:pStyle w:val="stBilgi"/>
      <w:jc w:val="right"/>
      <w:rPr>
        <w:sz w:val="16"/>
        <w:szCs w:val="16"/>
      </w:rPr>
    </w:pPr>
  </w:p>
  <w:p w14:paraId="7C4C77BC" w14:textId="77777777" w:rsidR="009A51C9" w:rsidRPr="008A4C17" w:rsidRDefault="000C4CB7" w:rsidP="00265B02">
    <w:pPr>
      <w:rPr>
        <w:rFonts w:ascii="Garamond" w:hAnsi="Garamond"/>
        <w:sz w:val="22"/>
        <w:szCs w:val="22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0DE1FD0F" wp14:editId="31B5E212">
              <wp:simplePos x="0" y="0"/>
              <wp:positionH relativeFrom="column">
                <wp:posOffset>1103630</wp:posOffset>
              </wp:positionH>
              <wp:positionV relativeFrom="paragraph">
                <wp:posOffset>71120</wp:posOffset>
              </wp:positionV>
              <wp:extent cx="3787140" cy="666750"/>
              <wp:effectExtent l="0" t="0" r="3810" b="0"/>
              <wp:wrapSquare wrapText="bothSides"/>
              <wp:docPr id="1" name="Metin Kutusu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714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1209BE" w14:textId="77777777" w:rsidR="009A51C9" w:rsidRPr="00FE7615" w:rsidRDefault="000C622F" w:rsidP="009A51C9">
                          <w:pPr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  <w:szCs w:val="22"/>
                            </w:rPr>
                            <w:t>AFYON KOCATEPE</w:t>
                          </w:r>
                          <w:r w:rsidR="009A51C9" w:rsidRPr="00FE7615">
                            <w:rPr>
                              <w:rFonts w:ascii="Garamond" w:hAnsi="Garamond"/>
                              <w:b/>
                              <w:sz w:val="28"/>
                              <w:szCs w:val="22"/>
                            </w:rPr>
                            <w:t xml:space="preserve"> ÜNİVERSİTESİ</w:t>
                          </w:r>
                        </w:p>
                        <w:p w14:paraId="540C9F0E" w14:textId="77777777" w:rsidR="009A51C9" w:rsidRPr="008A4C17" w:rsidRDefault="000C622F" w:rsidP="009A51C9">
                          <w:pPr>
                            <w:jc w:val="center"/>
                            <w:rPr>
                              <w:rFonts w:ascii="Garamond" w:hAnsi="Garamond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  <w:szCs w:val="22"/>
                            </w:rPr>
                            <w:t>MÜHENDİSLİK</w:t>
                          </w:r>
                          <w:r w:rsidR="009A51C9" w:rsidRPr="00FE7615">
                            <w:rPr>
                              <w:rFonts w:ascii="Garamond" w:hAnsi="Garamond"/>
                              <w:b/>
                              <w:sz w:val="28"/>
                              <w:szCs w:val="22"/>
                            </w:rPr>
                            <w:t xml:space="preserve"> FAKÜLTESİ DEKANLIĞI</w:t>
                          </w:r>
                        </w:p>
                        <w:p w14:paraId="033EBE8C" w14:textId="77777777" w:rsidR="009A51C9" w:rsidRDefault="009A51C9" w:rsidP="009A51C9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DE1FD0F" id="_x0000_t202" coordsize="21600,21600" o:spt="202" path="m,l,21600r21600,l21600,xe">
              <v:stroke joinstyle="miter"/>
              <v:path gradientshapeok="t" o:connecttype="rect"/>
            </v:shapetype>
            <v:shape id="Metin Kutusu 2" o:spid="_x0000_s1026" type="#_x0000_t202" style="position:absolute;margin-left:86.9pt;margin-top:5.6pt;width:298.2pt;height:52.5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" stroked="f">
              <v:textbox style="mso-fit-shape-to-text:t">
                <w:txbxContent>
                  <w:p w14:paraId="491209BE" w14:textId="77777777" w:rsidR="009A51C9" w:rsidRPr="00FE7615" w:rsidRDefault="000C622F" w:rsidP="009A51C9">
                    <w:pPr>
                      <w:jc w:val="center"/>
                      <w:rPr>
                        <w:rFonts w:ascii="Garamond" w:hAnsi="Garamond"/>
                        <w:b/>
                        <w:sz w:val="28"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  <w:szCs w:val="22"/>
                      </w:rPr>
                      <w:t>AFYON KOCATEPE</w:t>
                    </w:r>
                    <w:r w:rsidR="009A51C9" w:rsidRPr="00FE7615">
                      <w:rPr>
                        <w:rFonts w:ascii="Garamond" w:hAnsi="Garamond"/>
                        <w:b/>
                        <w:sz w:val="28"/>
                        <w:szCs w:val="22"/>
                      </w:rPr>
                      <w:t xml:space="preserve"> ÜNİVERSİTESİ</w:t>
                    </w:r>
                  </w:p>
                  <w:p w14:paraId="540C9F0E" w14:textId="77777777" w:rsidR="009A51C9" w:rsidRPr="008A4C17" w:rsidRDefault="000C622F" w:rsidP="009A51C9">
                    <w:pPr>
                      <w:jc w:val="center"/>
                      <w:rPr>
                        <w:rFonts w:ascii="Garamond" w:hAnsi="Garamond"/>
                        <w:sz w:val="22"/>
                        <w:szCs w:val="22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  <w:szCs w:val="22"/>
                      </w:rPr>
                      <w:t>MÜHENDİSLİK</w:t>
                    </w:r>
                    <w:r w:rsidR="009A51C9" w:rsidRPr="00FE7615">
                      <w:rPr>
                        <w:rFonts w:ascii="Garamond" w:hAnsi="Garamond"/>
                        <w:b/>
                        <w:sz w:val="28"/>
                        <w:szCs w:val="22"/>
                      </w:rPr>
                      <w:t xml:space="preserve"> FAKÜLTESİ DEKANLIĞI</w:t>
                    </w:r>
                  </w:p>
                  <w:p w14:paraId="033EBE8C" w14:textId="77777777" w:rsidR="009A51C9" w:rsidRDefault="009A51C9" w:rsidP="009A51C9"/>
                </w:txbxContent>
              </v:textbox>
              <w10:wrap type="square"/>
            </v:shape>
          </w:pict>
        </mc:Fallback>
      </mc:AlternateContent>
    </w:r>
    <w:r w:rsidR="000C622F">
      <w:rPr>
        <w:noProof/>
      </w:rPr>
      <w:drawing>
        <wp:inline distT="0" distB="0" distL="0" distR="0" wp14:anchorId="29AE9A2B" wp14:editId="2A5D1DFE">
          <wp:extent cx="830580" cy="830580"/>
          <wp:effectExtent l="0" t="0" r="7620" b="7620"/>
          <wp:docPr id="4" name="Resim 4" descr="https://aku.edu.tr/wp-content/uploads/2016/02/logo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ku.edu.tr/wp-content/uploads/2016/02/logojp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00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65B02">
      <w:rPr>
        <w:rFonts w:ascii="Garamond" w:hAnsi="Garamond"/>
        <w:sz w:val="22"/>
        <w:szCs w:val="22"/>
      </w:rPr>
      <w:t xml:space="preserve"> </w:t>
    </w:r>
    <w:r w:rsidR="00265B02">
      <w:rPr>
        <w:noProof/>
      </w:rPr>
      <w:t xml:space="preserve">                                                                                                               </w:t>
    </w:r>
    <w:r w:rsidR="00265B02">
      <w:rPr>
        <w:noProof/>
      </w:rPr>
      <w:drawing>
        <wp:inline distT="0" distB="0" distL="0" distR="0" wp14:anchorId="51545FDB" wp14:editId="2CEE3272">
          <wp:extent cx="828000" cy="828000"/>
          <wp:effectExtent l="0" t="0" r="0" b="0"/>
          <wp:docPr id="2" name="Resim 2" descr="https://muhendislik.aku.edu.tr/wp-content/uploads/sites/48/2020/02/muh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uhendislik.aku.edu.tr/wp-content/uploads/sites/48/2020/02/muh-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00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ze0NLa0MDMytLBQ0lEKTi0uzszPAykwqgUAzp6CjCwAAAA="/>
  </w:docVars>
  <w:rsids>
    <w:rsidRoot w:val="004F5875"/>
    <w:rsid w:val="000029A2"/>
    <w:rsid w:val="000212C2"/>
    <w:rsid w:val="0006271C"/>
    <w:rsid w:val="000C4CB7"/>
    <w:rsid w:val="000C622F"/>
    <w:rsid w:val="00133E07"/>
    <w:rsid w:val="00137B40"/>
    <w:rsid w:val="001A20A9"/>
    <w:rsid w:val="001B7CB5"/>
    <w:rsid w:val="001C723B"/>
    <w:rsid w:val="002209C7"/>
    <w:rsid w:val="00265B02"/>
    <w:rsid w:val="00273D78"/>
    <w:rsid w:val="002D011B"/>
    <w:rsid w:val="002D48C7"/>
    <w:rsid w:val="003227CD"/>
    <w:rsid w:val="00354D2A"/>
    <w:rsid w:val="003E7A93"/>
    <w:rsid w:val="003F417C"/>
    <w:rsid w:val="004943D6"/>
    <w:rsid w:val="004F5875"/>
    <w:rsid w:val="005C1177"/>
    <w:rsid w:val="005C689B"/>
    <w:rsid w:val="00615E1C"/>
    <w:rsid w:val="006324A6"/>
    <w:rsid w:val="00637BED"/>
    <w:rsid w:val="00642433"/>
    <w:rsid w:val="00644A67"/>
    <w:rsid w:val="00650EF6"/>
    <w:rsid w:val="006C6A5D"/>
    <w:rsid w:val="00727F62"/>
    <w:rsid w:val="00797FEE"/>
    <w:rsid w:val="007B16D1"/>
    <w:rsid w:val="007D065C"/>
    <w:rsid w:val="007E26FC"/>
    <w:rsid w:val="007F11A7"/>
    <w:rsid w:val="008150D8"/>
    <w:rsid w:val="0083598D"/>
    <w:rsid w:val="00890AD1"/>
    <w:rsid w:val="008A3B7D"/>
    <w:rsid w:val="008E2BB2"/>
    <w:rsid w:val="00980E61"/>
    <w:rsid w:val="009A51C9"/>
    <w:rsid w:val="009A64A9"/>
    <w:rsid w:val="009B17F9"/>
    <w:rsid w:val="009D6D06"/>
    <w:rsid w:val="00A07782"/>
    <w:rsid w:val="00A41485"/>
    <w:rsid w:val="00A73855"/>
    <w:rsid w:val="00AA0F6B"/>
    <w:rsid w:val="00B27B04"/>
    <w:rsid w:val="00BD3C84"/>
    <w:rsid w:val="00BE0076"/>
    <w:rsid w:val="00C06C85"/>
    <w:rsid w:val="00C27D60"/>
    <w:rsid w:val="00C551FD"/>
    <w:rsid w:val="00CD2223"/>
    <w:rsid w:val="00DC2915"/>
    <w:rsid w:val="00DC5269"/>
    <w:rsid w:val="00E11302"/>
    <w:rsid w:val="00E20C64"/>
    <w:rsid w:val="00E6712F"/>
    <w:rsid w:val="00EC1323"/>
    <w:rsid w:val="00ED13C8"/>
    <w:rsid w:val="00F6082A"/>
    <w:rsid w:val="00F6385A"/>
    <w:rsid w:val="00F92EC9"/>
    <w:rsid w:val="00F97F31"/>
    <w:rsid w:val="00FC0DE4"/>
    <w:rsid w:val="00FE4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8C67EA"/>
  <w15:docId w15:val="{9D3FE7D6-16F7-4CD9-9013-ADF106A7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6D06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4F587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tBilgi">
    <w:name w:val="header"/>
    <w:basedOn w:val="Normal"/>
    <w:link w:val="stBilgiChar"/>
    <w:rsid w:val="00A0778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A07782"/>
    <w:rPr>
      <w:sz w:val="24"/>
      <w:szCs w:val="24"/>
    </w:rPr>
  </w:style>
  <w:style w:type="paragraph" w:styleId="AltBilgi">
    <w:name w:val="footer"/>
    <w:basedOn w:val="Normal"/>
    <w:link w:val="AltBilgiChar"/>
    <w:rsid w:val="00A0778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A07782"/>
    <w:rPr>
      <w:sz w:val="24"/>
      <w:szCs w:val="24"/>
    </w:rPr>
  </w:style>
  <w:style w:type="paragraph" w:styleId="BalonMetni">
    <w:name w:val="Balloon Text"/>
    <w:basedOn w:val="Normal"/>
    <w:link w:val="BalonMetniChar"/>
    <w:semiHidden/>
    <w:unhideWhenUsed/>
    <w:rsid w:val="000C4CB7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semiHidden/>
    <w:rsid w:val="000C4CB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3DF3BF-9262-4FA5-9590-0CD9D7C8F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user</cp:lastModifiedBy>
  <cp:revision>2</cp:revision>
  <cp:lastPrinted>2016-03-01T09:58:00Z</cp:lastPrinted>
  <dcterms:created xsi:type="dcterms:W3CDTF">2024-02-28T07:34:00Z</dcterms:created>
  <dcterms:modified xsi:type="dcterms:W3CDTF">2024-02-28T07:34:00Z</dcterms:modified>
</cp:coreProperties>
</file>